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D8855" w14:textId="76DB81AB" w:rsidR="00521B32" w:rsidRPr="00124BF7" w:rsidRDefault="00124BF7" w:rsidP="00124B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24BF7">
        <w:rPr>
          <w:rFonts w:ascii="Times New Roman" w:hAnsi="Times New Roman" w:cs="Times New Roman"/>
          <w:b/>
          <w:bCs/>
          <w:sz w:val="28"/>
          <w:szCs w:val="28"/>
        </w:rPr>
        <w:t>Department of Biomedical Engineering</w:t>
      </w:r>
    </w:p>
    <w:tbl>
      <w:tblPr>
        <w:tblpPr w:leftFromText="180" w:rightFromText="180" w:vertAnchor="text" w:horzAnchor="margin" w:tblpY="154"/>
        <w:tblW w:w="5000" w:type="pct"/>
        <w:tblLook w:val="0000" w:firstRow="0" w:lastRow="0" w:firstColumn="0" w:lastColumn="0" w:noHBand="0" w:noVBand="0"/>
      </w:tblPr>
      <w:tblGrid>
        <w:gridCol w:w="4680"/>
        <w:gridCol w:w="4680"/>
      </w:tblGrid>
      <w:tr w:rsidR="00124BF7" w14:paraId="63024A3E" w14:textId="77777777" w:rsidTr="00153D93">
        <w:tc>
          <w:tcPr>
            <w:tcW w:w="2500" w:type="pct"/>
          </w:tcPr>
          <w:p w14:paraId="051F89CB" w14:textId="1A8F00DC" w:rsidR="00124BF7" w:rsidRPr="00124BF7" w:rsidRDefault="00124BF7" w:rsidP="00124BF7">
            <w:pPr>
              <w:snapToGrid w:val="0"/>
              <w:ind w:right="40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24B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f. </w:t>
            </w:r>
            <w:r w:rsidRPr="00124BF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BUETK/BMED-2021/</w:t>
            </w:r>
          </w:p>
        </w:tc>
        <w:tc>
          <w:tcPr>
            <w:tcW w:w="2500" w:type="pct"/>
          </w:tcPr>
          <w:p w14:paraId="25F5D53D" w14:textId="1EC03BD9" w:rsidR="00124BF7" w:rsidRPr="00124BF7" w:rsidRDefault="00124BF7" w:rsidP="00124BF7">
            <w:pPr>
              <w:snapToGrid w:val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4BF7">
              <w:rPr>
                <w:rFonts w:ascii="Times New Roman" w:hAnsi="Times New Roman" w:cs="Times New Roman"/>
                <w:b/>
                <w:sz w:val="24"/>
                <w:szCs w:val="24"/>
              </w:rPr>
              <w:t>Dated: December 04, 2021</w:t>
            </w:r>
          </w:p>
        </w:tc>
      </w:tr>
    </w:tbl>
    <w:p w14:paraId="5ADE4E6F" w14:textId="009C3D0A" w:rsidR="008968DD" w:rsidRPr="00DE0E70" w:rsidRDefault="008968DD" w:rsidP="0014431B">
      <w:pPr>
        <w:tabs>
          <w:tab w:val="left" w:pos="6585"/>
        </w:tabs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The </w:t>
      </w:r>
      <w:r w:rsidR="00124BF7">
        <w:rPr>
          <w:rFonts w:ascii="Times New Roman" w:hAnsi="Times New Roman" w:cs="Times New Roman"/>
          <w:sz w:val="24"/>
          <w:szCs w:val="24"/>
        </w:rPr>
        <w:t>XYZ</w:t>
      </w:r>
      <w:r w:rsidRPr="00DE0E70">
        <w:rPr>
          <w:rFonts w:ascii="Times New Roman" w:hAnsi="Times New Roman" w:cs="Times New Roman"/>
          <w:sz w:val="24"/>
          <w:szCs w:val="24"/>
        </w:rPr>
        <w:t>,</w:t>
      </w:r>
      <w:r w:rsidR="0014431B">
        <w:rPr>
          <w:rFonts w:ascii="Times New Roman" w:hAnsi="Times New Roman" w:cs="Times New Roman"/>
          <w:sz w:val="24"/>
          <w:szCs w:val="24"/>
        </w:rPr>
        <w:tab/>
      </w:r>
    </w:p>
    <w:p w14:paraId="1D73D47D" w14:textId="77777777" w:rsidR="008968DD" w:rsidRPr="00DE0E70" w:rsidRDefault="008968DD" w:rsidP="008968DD">
      <w:pPr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>Balochistan University of Engineering &amp; Technology,</w:t>
      </w:r>
    </w:p>
    <w:p w14:paraId="7FAB82EB" w14:textId="77777777" w:rsidR="008968DD" w:rsidRPr="00DE0E70" w:rsidRDefault="008968DD" w:rsidP="008968DD">
      <w:pPr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>Khuzdar</w:t>
      </w:r>
    </w:p>
    <w:p w14:paraId="76DD57EE" w14:textId="5B782BA1" w:rsidR="008968DD" w:rsidRPr="00DE0E70" w:rsidRDefault="008968DD" w:rsidP="008968DD">
      <w:pPr>
        <w:ind w:left="1440" w:hanging="1440"/>
        <w:jc w:val="center"/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Subject: </w:t>
      </w:r>
      <w:r w:rsidR="00124BF7">
        <w:rPr>
          <w:rFonts w:ascii="Times New Roman" w:hAnsi="Times New Roman" w:cs="Times New Roman"/>
          <w:b/>
          <w:bCs/>
          <w:sz w:val="24"/>
          <w:szCs w:val="24"/>
          <w:u w:val="single"/>
        </w:rPr>
        <w:t>Sample of Official Letter</w:t>
      </w:r>
    </w:p>
    <w:p w14:paraId="0003E5C2" w14:textId="2DE9FCB4" w:rsidR="008968DD" w:rsidRPr="00DE0E70" w:rsidRDefault="008968DD" w:rsidP="008968D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Dear Sir, </w:t>
      </w:r>
    </w:p>
    <w:p w14:paraId="51021BE2" w14:textId="054A1B72" w:rsidR="008968DD" w:rsidRDefault="00124BF7" w:rsidP="008968DD">
      <w:pPr>
        <w:spacing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ody of Letter………………………………………………………………..</w:t>
      </w:r>
    </w:p>
    <w:p w14:paraId="3AC25E0C" w14:textId="73749C1C" w:rsidR="008037FE" w:rsidRDefault="008037FE" w:rsidP="008037FE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C8B188" w14:textId="7A07CAF4" w:rsidR="008037FE" w:rsidRDefault="008037FE" w:rsidP="008037FE">
      <w:pPr>
        <w:spacing w:line="360" w:lineRule="auto"/>
        <w:ind w:left="64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airman BMED</w:t>
      </w:r>
    </w:p>
    <w:p w14:paraId="2E10BF19" w14:textId="77777777" w:rsidR="008037FE" w:rsidRPr="008037FE" w:rsidRDefault="008037FE" w:rsidP="008037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F398E32" w14:textId="77777777" w:rsidR="008037FE" w:rsidRDefault="008037FE" w:rsidP="008037FE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828FC3" w14:textId="687A8A10" w:rsidR="008968DD" w:rsidRDefault="008968DD" w:rsidP="008968DD">
      <w:bookmarkStart w:id="0" w:name="_GoBack"/>
      <w:bookmarkEnd w:id="0"/>
    </w:p>
    <w:p w14:paraId="559C5F36" w14:textId="77777777" w:rsidR="003906C8" w:rsidRPr="008968DD" w:rsidRDefault="003906C8" w:rsidP="008968DD"/>
    <w:sectPr w:rsidR="003906C8" w:rsidRPr="008968DD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55149" w14:textId="77777777" w:rsidR="00142A5F" w:rsidRDefault="00142A5F" w:rsidP="008968DD">
      <w:pPr>
        <w:spacing w:after="0" w:line="240" w:lineRule="auto"/>
      </w:pPr>
      <w:r>
        <w:separator/>
      </w:r>
    </w:p>
  </w:endnote>
  <w:endnote w:type="continuationSeparator" w:id="0">
    <w:p w14:paraId="2EE2D017" w14:textId="77777777" w:rsidR="00142A5F" w:rsidRDefault="00142A5F" w:rsidP="00896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my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50" w:type="dxa"/>
      <w:tblInd w:w="-736" w:type="dxa"/>
      <w:tblLook w:val="01E0" w:firstRow="1" w:lastRow="1" w:firstColumn="1" w:lastColumn="1" w:noHBand="0" w:noVBand="0"/>
    </w:tblPr>
    <w:tblGrid>
      <w:gridCol w:w="3112"/>
      <w:gridCol w:w="4395"/>
      <w:gridCol w:w="3543"/>
    </w:tblGrid>
    <w:tr w:rsidR="00F60588" w:rsidRPr="00CD4F00" w14:paraId="4A330C41" w14:textId="77777777" w:rsidTr="00153D93">
      <w:trPr>
        <w:trHeight w:val="111"/>
      </w:trPr>
      <w:tc>
        <w:tcPr>
          <w:tcW w:w="3112" w:type="dxa"/>
        </w:tcPr>
        <w:p w14:paraId="3EEA81B9" w14:textId="1049859F" w:rsidR="00F60588" w:rsidRPr="00CD4F00" w:rsidRDefault="00F60588" w:rsidP="00406CEF">
          <w:pPr>
            <w:jc w:val="center"/>
            <w:rPr>
              <w:bCs/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 xml:space="preserve">Ph. </w:t>
          </w:r>
          <w:r w:rsidR="00406CEF" w:rsidRPr="0015383B">
            <w:rPr>
              <w:sz w:val="20"/>
              <w:szCs w:val="20"/>
            </w:rPr>
            <w:t>+</w:t>
          </w:r>
          <w:r w:rsidR="00406CEF" w:rsidRPr="00406CEF">
            <w:rPr>
              <w:sz w:val="20"/>
              <w:szCs w:val="20"/>
            </w:rPr>
            <w:t>92 (848) 550272</w:t>
          </w:r>
        </w:p>
      </w:tc>
      <w:tc>
        <w:tcPr>
          <w:tcW w:w="4395" w:type="dxa"/>
        </w:tcPr>
        <w:p w14:paraId="457F5B84" w14:textId="53071489" w:rsidR="00F60588" w:rsidRPr="002B51BF" w:rsidRDefault="00F60588" w:rsidP="00F60588">
          <w:pPr>
            <w:jc w:val="center"/>
            <w:rPr>
              <w:sz w:val="20"/>
              <w:szCs w:val="20"/>
              <w:lang w:val="pt-BR"/>
            </w:rPr>
          </w:pPr>
          <w:r w:rsidRPr="002B51BF">
            <w:rPr>
              <w:b/>
              <w:bCs/>
              <w:sz w:val="20"/>
              <w:szCs w:val="20"/>
              <w:lang w:val="pt-BR"/>
            </w:rPr>
            <w:t>E-Mail</w:t>
          </w:r>
          <w:r w:rsidRPr="002B51BF">
            <w:rPr>
              <w:sz w:val="20"/>
              <w:szCs w:val="20"/>
              <w:lang w:val="pt-BR"/>
            </w:rPr>
            <w:t xml:space="preserve">: </w:t>
          </w:r>
          <w:hyperlink r:id="rId1" w:history="1">
            <w:r w:rsidR="00124BF7" w:rsidRPr="00575974">
              <w:rPr>
                <w:rStyle w:val="Hyperlink"/>
                <w:rFonts w:cstheme="minorBidi"/>
                <w:sz w:val="20"/>
                <w:szCs w:val="20"/>
                <w:lang w:val="pt-BR"/>
              </w:rPr>
              <w:t>chairmanbmed@buetk.edu.pk</w:t>
            </w:r>
          </w:hyperlink>
          <w:r w:rsidR="00124BF7">
            <w:rPr>
              <w:sz w:val="20"/>
              <w:szCs w:val="20"/>
              <w:lang w:val="pt-BR"/>
            </w:rPr>
            <w:t xml:space="preserve"> </w:t>
          </w:r>
        </w:p>
      </w:tc>
      <w:tc>
        <w:tcPr>
          <w:tcW w:w="3543" w:type="dxa"/>
        </w:tcPr>
        <w:p w14:paraId="41E6B177" w14:textId="77777777" w:rsidR="00F60588" w:rsidRPr="00CD4F00" w:rsidRDefault="00F60588" w:rsidP="00F60588">
          <w:pPr>
            <w:rPr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>Website</w:t>
          </w:r>
          <w:r w:rsidRPr="00CD4F00">
            <w:rPr>
              <w:sz w:val="20"/>
              <w:szCs w:val="20"/>
            </w:rPr>
            <w:t>: www.buetk.edu.pk</w:t>
          </w:r>
        </w:p>
      </w:tc>
    </w:tr>
  </w:tbl>
  <w:p w14:paraId="73D4D703" w14:textId="77777777" w:rsidR="00F60588" w:rsidRDefault="00F60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EB94A" w14:textId="77777777" w:rsidR="00142A5F" w:rsidRDefault="00142A5F" w:rsidP="008968DD">
      <w:pPr>
        <w:spacing w:after="0" w:line="240" w:lineRule="auto"/>
      </w:pPr>
      <w:r>
        <w:separator/>
      </w:r>
    </w:p>
  </w:footnote>
  <w:footnote w:type="continuationSeparator" w:id="0">
    <w:p w14:paraId="6E2A4572" w14:textId="77777777" w:rsidR="00142A5F" w:rsidRDefault="00142A5F" w:rsidP="00896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C8606B" w14:textId="159CF6E7" w:rsidR="0014431B" w:rsidRPr="00EE7847" w:rsidRDefault="0007302D" w:rsidP="0007302D">
    <w:pPr>
      <w:widowControl w:val="0"/>
      <w:jc w:val="center"/>
      <w:rPr>
        <w:sz w:val="32"/>
        <w:szCs w:val="32"/>
      </w:rPr>
    </w:pPr>
    <w:r w:rsidRPr="00124BF7">
      <w:rPr>
        <w:rFonts w:ascii="Times New Roman" w:hAnsi="Times New Roman" w:cs="Times New Roman"/>
        <w:b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70738B91" wp14:editId="19A6C9AE">
          <wp:simplePos x="0" y="0"/>
          <wp:positionH relativeFrom="margin">
            <wp:posOffset>-647700</wp:posOffset>
          </wp:positionH>
          <wp:positionV relativeFrom="paragraph">
            <wp:posOffset>68580</wp:posOffset>
          </wp:positionV>
          <wp:extent cx="1441395" cy="1276350"/>
          <wp:effectExtent l="0" t="0" r="698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1395" cy="1276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0598" w:rsidRPr="00390598">
      <w:rPr>
        <w:noProof/>
        <w:sz w:val="32"/>
        <w:szCs w:val="32"/>
      </w:rPr>
      <w:drawing>
        <wp:inline distT="0" distB="0" distL="0" distR="0" wp14:anchorId="41B8C4F9" wp14:editId="1292D2BD">
          <wp:extent cx="4130675" cy="704731"/>
          <wp:effectExtent l="0" t="0" r="3175" b="635"/>
          <wp:docPr id="7" name="Picture 6" descr="A picture containing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BBE4D4D-0D67-4458-A6C9-20F16A4AAB3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picture containing company name&#10;&#10;Description automatically generated">
                    <a:extLst>
                      <a:ext uri="{FF2B5EF4-FFF2-40B4-BE49-F238E27FC236}">
                        <a16:creationId xmlns:a16="http://schemas.microsoft.com/office/drawing/2014/main" id="{7BBE4D4D-0D67-4458-A6C9-20F16A4AAB3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7968" cy="7093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2CA514" w14:textId="03E6A312" w:rsidR="008968DD" w:rsidRPr="00390598" w:rsidRDefault="008968DD" w:rsidP="008968DD">
    <w:pPr>
      <w:pStyle w:val="Header"/>
      <w:ind w:left="1440"/>
      <w:jc w:val="distribute"/>
      <w:rPr>
        <w:rFonts w:ascii="Times New Roman" w:hAnsi="Times New Roman" w:cs="Times New Roman"/>
        <w:b/>
        <w:sz w:val="28"/>
        <w:szCs w:val="28"/>
      </w:rPr>
    </w:pPr>
    <w:r w:rsidRPr="00390598">
      <w:rPr>
        <w:rFonts w:ascii="Times New Roman" w:hAnsi="Times New Roman" w:cs="Times New Roman"/>
        <w:b/>
        <w:sz w:val="28"/>
        <w:szCs w:val="28"/>
      </w:rPr>
      <w:t>Balochistan University of Engineering &amp; Technology</w:t>
    </w:r>
  </w:p>
  <w:p w14:paraId="22C5B7C0" w14:textId="273E7532" w:rsidR="008968DD" w:rsidRPr="00390598" w:rsidRDefault="008968DD" w:rsidP="008968DD">
    <w:pPr>
      <w:pStyle w:val="Header"/>
      <w:ind w:left="2160"/>
      <w:rPr>
        <w:rFonts w:ascii="Times New Roman" w:hAnsi="Times New Roman" w:cs="Times New Roman"/>
        <w:b/>
        <w:sz w:val="28"/>
        <w:szCs w:val="28"/>
      </w:rPr>
    </w:pPr>
    <w:r w:rsidRPr="00390598">
      <w:rPr>
        <w:rFonts w:ascii="Times New Roman" w:hAnsi="Times New Roman" w:cs="Times New Roman"/>
        <w:b/>
        <w:sz w:val="28"/>
        <w:szCs w:val="28"/>
      </w:rPr>
      <w:tab/>
      <w:t>Khuzdar</w:t>
    </w:r>
  </w:p>
  <w:p w14:paraId="4242EBB1" w14:textId="589AD37E" w:rsidR="00F84970" w:rsidRPr="00390598" w:rsidRDefault="00F84970" w:rsidP="00F60588">
    <w:pPr>
      <w:pStyle w:val="Header"/>
      <w:ind w:left="2160"/>
      <w:rPr>
        <w:rFonts w:ascii="Army" w:hAnsi="Army" w:cs="Arial"/>
        <w:bCs/>
        <w:sz w:val="26"/>
        <w:szCs w:val="26"/>
      </w:rPr>
    </w:pPr>
  </w:p>
  <w:p w14:paraId="1084BDF7" w14:textId="5A398548" w:rsidR="00F84970" w:rsidRDefault="00F84970" w:rsidP="00F60588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</w:p>
  <w:p w14:paraId="58715E87" w14:textId="77777777" w:rsidR="00F84970" w:rsidRPr="00F60588" w:rsidRDefault="00F84970" w:rsidP="00F60588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03774"/>
    <w:multiLevelType w:val="hybridMultilevel"/>
    <w:tmpl w:val="BB1839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7Y0szAzMjQyMrVU0lEKTi0uzszPAykwqgUA1gHKPSwAAAA="/>
  </w:docVars>
  <w:rsids>
    <w:rsidRoot w:val="00DE738A"/>
    <w:rsid w:val="0007302D"/>
    <w:rsid w:val="000C4361"/>
    <w:rsid w:val="000D0218"/>
    <w:rsid w:val="00124BF7"/>
    <w:rsid w:val="00142A5F"/>
    <w:rsid w:val="0014431B"/>
    <w:rsid w:val="0015383B"/>
    <w:rsid w:val="001A08D9"/>
    <w:rsid w:val="00212966"/>
    <w:rsid w:val="0026709F"/>
    <w:rsid w:val="002C4E54"/>
    <w:rsid w:val="003004F6"/>
    <w:rsid w:val="00390598"/>
    <w:rsid w:val="003906C8"/>
    <w:rsid w:val="003C2B19"/>
    <w:rsid w:val="003C7E0E"/>
    <w:rsid w:val="00406CEF"/>
    <w:rsid w:val="004458DE"/>
    <w:rsid w:val="00521B32"/>
    <w:rsid w:val="00580E6A"/>
    <w:rsid w:val="006204D6"/>
    <w:rsid w:val="00620ABE"/>
    <w:rsid w:val="006C7D3F"/>
    <w:rsid w:val="006D61F4"/>
    <w:rsid w:val="00787370"/>
    <w:rsid w:val="007F0B6E"/>
    <w:rsid w:val="008037FE"/>
    <w:rsid w:val="00860958"/>
    <w:rsid w:val="008968DD"/>
    <w:rsid w:val="00915461"/>
    <w:rsid w:val="009A6146"/>
    <w:rsid w:val="00A17592"/>
    <w:rsid w:val="00AA0D15"/>
    <w:rsid w:val="00BF062C"/>
    <w:rsid w:val="00C33764"/>
    <w:rsid w:val="00C91DE4"/>
    <w:rsid w:val="00CE016A"/>
    <w:rsid w:val="00CE144B"/>
    <w:rsid w:val="00D3744C"/>
    <w:rsid w:val="00D720EE"/>
    <w:rsid w:val="00DC0831"/>
    <w:rsid w:val="00DE0E70"/>
    <w:rsid w:val="00DE738A"/>
    <w:rsid w:val="00E32B63"/>
    <w:rsid w:val="00F141DC"/>
    <w:rsid w:val="00F45F7F"/>
    <w:rsid w:val="00F60588"/>
    <w:rsid w:val="00F84970"/>
    <w:rsid w:val="00F918E9"/>
    <w:rsid w:val="00FE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C7B27"/>
  <w15:chartTrackingRefBased/>
  <w15:docId w15:val="{C6597340-A21A-4571-81BB-7F49D1F2B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175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DD"/>
  </w:style>
  <w:style w:type="paragraph" w:styleId="Footer">
    <w:name w:val="footer"/>
    <w:basedOn w:val="Normal"/>
    <w:link w:val="Foot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D"/>
  </w:style>
  <w:style w:type="character" w:styleId="Hyperlink">
    <w:name w:val="Hyperlink"/>
    <w:uiPriority w:val="99"/>
    <w:rsid w:val="003906C8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05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0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hairmanbmed@buetk.edu.p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ZEEM UR REHMAN ALVI</dc:creator>
  <cp:keywords/>
  <dc:description/>
  <cp:lastModifiedBy>Wazir Laghari</cp:lastModifiedBy>
  <cp:revision>2</cp:revision>
  <cp:lastPrinted>2021-08-26T08:20:00Z</cp:lastPrinted>
  <dcterms:created xsi:type="dcterms:W3CDTF">2021-12-07T04:57:00Z</dcterms:created>
  <dcterms:modified xsi:type="dcterms:W3CDTF">2021-12-07T04:57:00Z</dcterms:modified>
</cp:coreProperties>
</file>